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4537A" w14:textId="77777777" w:rsidR="00EF65C9" w:rsidRDefault="00334726" w:rsidP="00EF65C9">
      <w:pPr>
        <w:pStyle w:val="Title"/>
        <w:tabs>
          <w:tab w:val="left" w:pos="1350"/>
          <w:tab w:val="left" w:pos="2610"/>
        </w:tabs>
        <w:rPr>
          <w:rFonts w:ascii="Times New Roman" w:hAnsi="Times New Roman"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0515016" wp14:editId="6A7A268B">
                <wp:simplePos x="0" y="0"/>
                <wp:positionH relativeFrom="column">
                  <wp:posOffset>914400</wp:posOffset>
                </wp:positionH>
                <wp:positionV relativeFrom="paragraph">
                  <wp:posOffset>228600</wp:posOffset>
                </wp:positionV>
                <wp:extent cx="1166495" cy="569595"/>
                <wp:effectExtent l="0" t="0" r="0" b="190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6495" cy="569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BA3531" w14:textId="77777777" w:rsidR="009967E8" w:rsidRPr="009967E8" w:rsidRDefault="009967E8" w:rsidP="009967E8">
                            <w:pPr>
                              <w:pStyle w:val="BodyText2"/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</w:pPr>
                            <w:r w:rsidRPr="009967E8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University of</w:t>
                            </w:r>
                            <w:r w:rsidRPr="009967E8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br/>
                              <w:t>Massachusetts</w:t>
                            </w:r>
                            <w:r w:rsidRPr="009967E8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br/>
                              <w:t>Medical School</w:t>
                            </w:r>
                          </w:p>
                          <w:p w14:paraId="1897502D" w14:textId="77777777" w:rsidR="009967E8" w:rsidRDefault="009967E8" w:rsidP="009967E8">
                            <w:pPr>
                              <w:rPr>
                                <w:rFonts w:ascii="Sabon" w:hAnsi="Sabon"/>
                              </w:rPr>
                            </w:pPr>
                          </w:p>
                          <w:p w14:paraId="7FEB8ABC" w14:textId="77777777" w:rsidR="009967E8" w:rsidRDefault="009967E8" w:rsidP="009967E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51501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in;margin-top:18pt;width:91.85pt;height:44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" stroked="f">
                <v:textbox>
                  <w:txbxContent>
                    <w:p w14:paraId="0EBA3531" w14:textId="77777777" w:rsidR="009967E8" w:rsidRPr="009967E8" w:rsidRDefault="009967E8" w:rsidP="009967E8">
                      <w:pPr>
                        <w:pStyle w:val="BodyText2"/>
                        <w:rPr>
                          <w:rFonts w:ascii="Times New Roman" w:hAnsi="Times New Roman"/>
                          <w:sz w:val="22"/>
                          <w:szCs w:val="22"/>
                        </w:rPr>
                      </w:pPr>
                      <w:r w:rsidRPr="009967E8">
                        <w:rPr>
                          <w:rFonts w:ascii="Times New Roman" w:hAnsi="Times New Roman"/>
                          <w:sz w:val="22"/>
                          <w:szCs w:val="22"/>
                        </w:rPr>
                        <w:t>University of</w:t>
                      </w:r>
                      <w:r w:rsidRPr="009967E8">
                        <w:rPr>
                          <w:rFonts w:ascii="Times New Roman" w:hAnsi="Times New Roman"/>
                          <w:sz w:val="22"/>
                          <w:szCs w:val="22"/>
                        </w:rPr>
                        <w:br/>
                        <w:t>Massachusetts</w:t>
                      </w:r>
                      <w:r w:rsidRPr="009967E8">
                        <w:rPr>
                          <w:rFonts w:ascii="Times New Roman" w:hAnsi="Times New Roman"/>
                          <w:sz w:val="22"/>
                          <w:szCs w:val="22"/>
                        </w:rPr>
                        <w:br/>
                        <w:t>Medical School</w:t>
                      </w:r>
                    </w:p>
                    <w:p w14:paraId="1897502D" w14:textId="77777777" w:rsidR="009967E8" w:rsidRDefault="009967E8" w:rsidP="009967E8">
                      <w:pPr>
                        <w:rPr>
                          <w:rFonts w:ascii="Sabon" w:hAnsi="Sabon"/>
                        </w:rPr>
                      </w:pPr>
                    </w:p>
                    <w:p w14:paraId="7FEB8ABC" w14:textId="77777777" w:rsidR="009967E8" w:rsidRDefault="009967E8" w:rsidP="009967E8"/>
                  </w:txbxContent>
                </v:textbox>
              </v:shape>
            </w:pict>
          </mc:Fallback>
        </mc:AlternateContent>
      </w:r>
      <w:r w:rsidR="00125A10">
        <w:rPr>
          <w:noProof/>
        </w:rPr>
        <w:object w:dxaOrig="1440" w:dyaOrig="1440" w14:anchorId="6B25986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20.5pt;margin-top:8.4pt;width:52.95pt;height:48.75pt;z-index:251657216;mso-position-horizontal-relative:text;mso-position-vertical-relative:text" wrapcoords="-243 0 -243 21337 21600 21337 21600 0 -243 0" fillcolor="window">
            <v:imagedata r:id="rId5" o:title=""/>
            <w10:wrap type="through"/>
          </v:shape>
          <o:OLEObject Type="Embed" ProgID="Word.Picture.8" ShapeID="_x0000_s1027" DrawAspect="Content" ObjectID="_1682159433" r:id="rId6"/>
        </w:object>
      </w:r>
    </w:p>
    <w:p w14:paraId="5BF37837" w14:textId="77777777" w:rsidR="00AA13ED" w:rsidRDefault="00D13A84" w:rsidP="00D13A84">
      <w:pPr>
        <w:pStyle w:val="Title"/>
        <w:tabs>
          <w:tab w:val="left" w:pos="1350"/>
          <w:tab w:val="left" w:pos="2610"/>
        </w:tabs>
      </w:pPr>
      <w:r>
        <w:t xml:space="preserve">  </w:t>
      </w:r>
    </w:p>
    <w:p w14:paraId="2657AA6D" w14:textId="77777777" w:rsidR="008A1302" w:rsidRDefault="008A1302" w:rsidP="00AA13ED">
      <w:pPr>
        <w:pStyle w:val="Title"/>
        <w:tabs>
          <w:tab w:val="left" w:pos="1350"/>
          <w:tab w:val="left" w:pos="2610"/>
        </w:tabs>
        <w:jc w:val="left"/>
        <w:rPr>
          <w:rFonts w:ascii="Times New Roman" w:hAnsi="Times New Roman"/>
          <w:sz w:val="44"/>
          <w:szCs w:val="44"/>
        </w:rPr>
      </w:pPr>
    </w:p>
    <w:p w14:paraId="0C31E647" w14:textId="77777777" w:rsidR="00FD5052" w:rsidRPr="00FD5052" w:rsidRDefault="00FD5052" w:rsidP="00EF65C9">
      <w:pPr>
        <w:pStyle w:val="Title"/>
        <w:tabs>
          <w:tab w:val="left" w:pos="1350"/>
          <w:tab w:val="left" w:pos="2610"/>
        </w:tabs>
        <w:rPr>
          <w:rFonts w:ascii="Times New Roman" w:hAnsi="Times New Roman"/>
          <w:sz w:val="24"/>
          <w:szCs w:val="24"/>
        </w:rPr>
      </w:pPr>
    </w:p>
    <w:p w14:paraId="715BDAA0" w14:textId="5F0691E4" w:rsidR="00B57F91" w:rsidRDefault="00896166" w:rsidP="00B57F91">
      <w:pPr>
        <w:jc w:val="center"/>
      </w:pPr>
      <w:r>
        <w:rPr>
          <w:b/>
          <w:noProof/>
          <w:sz w:val="28"/>
          <w:szCs w:val="28"/>
        </w:rPr>
        <w:drawing>
          <wp:inline distT="0" distB="0" distL="0" distR="0" wp14:anchorId="1A17D38A" wp14:editId="1F1B0457">
            <wp:extent cx="5908743" cy="1409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QHS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67" t="5128" r="32692" b="68091"/>
                    <a:stretch/>
                  </pic:blipFill>
                  <pic:spPr bwMode="auto">
                    <a:xfrm>
                      <a:off x="0" y="0"/>
                      <a:ext cx="6002337" cy="1432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DF2C1A" w14:textId="77777777" w:rsidR="00B57F91" w:rsidRPr="00334726" w:rsidRDefault="00B57F91" w:rsidP="00EF65C9">
      <w:pPr>
        <w:jc w:val="center"/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BABC493" w14:textId="77777777" w:rsidR="00700577" w:rsidRPr="00334726" w:rsidRDefault="00700577" w:rsidP="00EF65C9">
      <w:pPr>
        <w:jc w:val="center"/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334726"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CPHR </w:t>
      </w:r>
      <w:r w:rsidR="005A4517" w:rsidRPr="00334726"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DISSERTATION </w:t>
      </w:r>
      <w:r w:rsidR="006728DE" w:rsidRPr="00334726"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ROPOSAL </w:t>
      </w:r>
      <w:r w:rsidRPr="00334726"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ESENTATION</w:t>
      </w:r>
    </w:p>
    <w:p w14:paraId="37A1213B" w14:textId="77777777" w:rsidR="00EF65C9" w:rsidRPr="00334726" w:rsidRDefault="00EF65C9" w:rsidP="00EF65C9">
      <w:pPr>
        <w:jc w:val="center"/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334726"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42B1D552" w14:textId="77777777" w:rsidR="00125A10" w:rsidRDefault="00700577" w:rsidP="00062705">
      <w:pPr>
        <w:jc w:val="center"/>
        <w:rPr>
          <w:rFonts w:cs="Arial"/>
          <w:b/>
          <w:sz w:val="40"/>
          <w:szCs w:val="40"/>
          <w:lang w:val="en-GB"/>
        </w:rPr>
      </w:pPr>
      <w:r w:rsidRPr="00626C6E">
        <w:rPr>
          <w:rFonts w:cs="Arial"/>
          <w:sz w:val="40"/>
          <w:szCs w:val="40"/>
          <w:lang w:val="en-GB"/>
        </w:rPr>
        <w:t xml:space="preserve"> </w:t>
      </w:r>
      <w:r w:rsidR="000F446D" w:rsidRPr="008F5996">
        <w:rPr>
          <w:rFonts w:cs="Arial"/>
          <w:b/>
          <w:sz w:val="40"/>
          <w:szCs w:val="40"/>
          <w:lang w:val="en-GB"/>
        </w:rPr>
        <w:t>“</w:t>
      </w:r>
      <w:r w:rsidR="00125A10">
        <w:rPr>
          <w:rFonts w:cs="Arial"/>
          <w:b/>
          <w:sz w:val="40"/>
          <w:szCs w:val="40"/>
          <w:lang w:val="en-GB"/>
        </w:rPr>
        <w:t>Outlining Shadows of Structural Racism with</w:t>
      </w:r>
    </w:p>
    <w:p w14:paraId="2CFDA025" w14:textId="48CEDAEF" w:rsidR="00EF65C9" w:rsidRPr="008F5996" w:rsidRDefault="00125A10" w:rsidP="00062705">
      <w:pPr>
        <w:jc w:val="center"/>
        <w:rPr>
          <w:b/>
          <w:sz w:val="40"/>
          <w:szCs w:val="40"/>
        </w:rPr>
      </w:pPr>
      <w:bookmarkStart w:id="0" w:name="_GoBack"/>
      <w:bookmarkEnd w:id="0"/>
      <w:r>
        <w:rPr>
          <w:rFonts w:cs="Arial"/>
          <w:b/>
          <w:sz w:val="40"/>
          <w:szCs w:val="40"/>
          <w:lang w:val="en-GB"/>
        </w:rPr>
        <w:t>Better Use of Social Determinants of Heath Data</w:t>
      </w:r>
      <w:r w:rsidR="001E46CA">
        <w:rPr>
          <w:rFonts w:cs="Arial"/>
          <w:b/>
          <w:sz w:val="40"/>
          <w:szCs w:val="40"/>
          <w:lang w:val="en-GB"/>
        </w:rPr>
        <w:t>”</w:t>
      </w:r>
    </w:p>
    <w:p w14:paraId="18F583A2" w14:textId="77777777" w:rsidR="0060596D" w:rsidRDefault="0060596D" w:rsidP="00EF65C9">
      <w:pPr>
        <w:pStyle w:val="Style14ptBoldRight-056"/>
        <w:tabs>
          <w:tab w:val="right" w:leader="underscore" w:pos="10008"/>
        </w:tabs>
        <w:ind w:right="0"/>
      </w:pPr>
    </w:p>
    <w:p w14:paraId="1DC7AFAD" w14:textId="0054101F" w:rsidR="00EF65C9" w:rsidRPr="00DF3607" w:rsidRDefault="00EF65C9" w:rsidP="00EF65C9">
      <w:pPr>
        <w:pStyle w:val="PlainText"/>
        <w:jc w:val="center"/>
        <w:rPr>
          <w:rFonts w:ascii="Calibri" w:eastAsia="Times New Roman" w:hAnsi="Calibri"/>
          <w:b/>
          <w:bCs/>
          <w:color w:val="1F497D"/>
          <w:sz w:val="52"/>
          <w:szCs w:val="52"/>
        </w:rPr>
      </w:pPr>
      <w:bookmarkStart w:id="1" w:name="OLE_LINK2"/>
      <w:bookmarkStart w:id="2" w:name="OLE_LINK1"/>
      <w:r w:rsidRPr="00DF3607">
        <w:rPr>
          <w:rFonts w:ascii="Calibri" w:eastAsia="Times New Roman" w:hAnsi="Calibri"/>
          <w:b/>
          <w:bCs/>
          <w:color w:val="1F497D"/>
          <w:sz w:val="44"/>
          <w:szCs w:val="44"/>
        </w:rPr>
        <w:t xml:space="preserve">Presented </w:t>
      </w:r>
      <w:proofErr w:type="gramStart"/>
      <w:r w:rsidRPr="00DF3607">
        <w:rPr>
          <w:rFonts w:ascii="Calibri" w:eastAsia="Times New Roman" w:hAnsi="Calibri"/>
          <w:b/>
          <w:bCs/>
          <w:color w:val="1F497D"/>
          <w:sz w:val="44"/>
          <w:szCs w:val="44"/>
        </w:rPr>
        <w:t>by:</w:t>
      </w:r>
      <w:proofErr w:type="gramEnd"/>
      <w:r w:rsidR="00700577" w:rsidRPr="00DF3607">
        <w:rPr>
          <w:rFonts w:ascii="Calibri" w:eastAsia="Times New Roman" w:hAnsi="Calibri"/>
          <w:b/>
          <w:bCs/>
          <w:color w:val="1F497D"/>
          <w:sz w:val="44"/>
          <w:szCs w:val="44"/>
        </w:rPr>
        <w:t xml:space="preserve">  </w:t>
      </w:r>
      <w:r w:rsidR="00A3642A">
        <w:rPr>
          <w:rFonts w:ascii="Calibri" w:eastAsia="Times New Roman" w:hAnsi="Calibri"/>
          <w:b/>
          <w:bCs/>
          <w:color w:val="1F497D"/>
          <w:sz w:val="52"/>
          <w:szCs w:val="52"/>
        </w:rPr>
        <w:t>Zachary Dyer, AB, MPH</w:t>
      </w:r>
    </w:p>
    <w:bookmarkEnd w:id="1"/>
    <w:bookmarkEnd w:id="2"/>
    <w:p w14:paraId="10AB40D0" w14:textId="77777777" w:rsidR="009E095C" w:rsidRDefault="009E095C" w:rsidP="009E095C">
      <w:pPr>
        <w:pStyle w:val="Style14ptBoldRight-056"/>
        <w:tabs>
          <w:tab w:val="right" w:leader="underscore" w:pos="10008"/>
        </w:tabs>
        <w:ind w:right="0"/>
        <w:jc w:val="center"/>
        <w:rPr>
          <w:rFonts w:cs="Arial"/>
          <w:sz w:val="40"/>
          <w:szCs w:val="40"/>
        </w:rPr>
      </w:pPr>
    </w:p>
    <w:p w14:paraId="14E2318C" w14:textId="10DD44D5" w:rsidR="00CB1017" w:rsidRDefault="00700577" w:rsidP="0053404F">
      <w:pPr>
        <w:pStyle w:val="Style14ptBoldRight-056"/>
        <w:tabs>
          <w:tab w:val="right" w:leader="underscore" w:pos="10008"/>
        </w:tabs>
        <w:ind w:right="0"/>
        <w:jc w:val="center"/>
        <w:rPr>
          <w:sz w:val="36"/>
          <w:szCs w:val="36"/>
        </w:rPr>
      </w:pPr>
      <w:r>
        <w:rPr>
          <w:sz w:val="36"/>
          <w:szCs w:val="36"/>
        </w:rPr>
        <w:t>Mentor</w:t>
      </w:r>
      <w:r w:rsidR="00B833F0">
        <w:rPr>
          <w:sz w:val="36"/>
          <w:szCs w:val="36"/>
        </w:rPr>
        <w:t>:</w:t>
      </w:r>
      <w:r w:rsidR="00A3642A">
        <w:rPr>
          <w:sz w:val="36"/>
          <w:szCs w:val="36"/>
        </w:rPr>
        <w:t xml:space="preserve"> Arlene Ash</w:t>
      </w:r>
      <w:r w:rsidR="001E46CA">
        <w:rPr>
          <w:sz w:val="36"/>
          <w:szCs w:val="36"/>
        </w:rPr>
        <w:t>, Ph.D.</w:t>
      </w:r>
    </w:p>
    <w:p w14:paraId="4493945C" w14:textId="6A1D9872" w:rsidR="00700577" w:rsidRDefault="00700577" w:rsidP="009E095C">
      <w:pPr>
        <w:pStyle w:val="Style14ptBoldRight-056"/>
        <w:tabs>
          <w:tab w:val="right" w:leader="underscore" w:pos="10008"/>
        </w:tabs>
        <w:ind w:right="0"/>
        <w:jc w:val="center"/>
        <w:rPr>
          <w:rFonts w:cs="Arial"/>
          <w:sz w:val="40"/>
          <w:szCs w:val="40"/>
        </w:rPr>
      </w:pPr>
    </w:p>
    <w:p w14:paraId="22B708E2" w14:textId="77777777" w:rsidR="00700577" w:rsidRPr="009E095C" w:rsidRDefault="00700577" w:rsidP="009E095C">
      <w:pPr>
        <w:pStyle w:val="Style14ptBoldRight-056"/>
        <w:tabs>
          <w:tab w:val="right" w:leader="underscore" w:pos="10008"/>
        </w:tabs>
        <w:ind w:right="0"/>
        <w:jc w:val="center"/>
        <w:rPr>
          <w:rFonts w:cs="Arial"/>
          <w:sz w:val="40"/>
          <w:szCs w:val="40"/>
        </w:rPr>
      </w:pPr>
    </w:p>
    <w:p w14:paraId="62DC7814" w14:textId="070CD350" w:rsidR="00EF65C9" w:rsidRPr="008C5EBA" w:rsidRDefault="00AA242B" w:rsidP="00EF65C9">
      <w:pPr>
        <w:pStyle w:val="Style14ptBoldRight-056"/>
        <w:tabs>
          <w:tab w:val="right" w:leader="underscore" w:pos="10008"/>
        </w:tabs>
        <w:ind w:right="0"/>
        <w:jc w:val="center"/>
        <w:rPr>
          <w:sz w:val="40"/>
          <w:szCs w:val="40"/>
        </w:rPr>
      </w:pPr>
      <w:r>
        <w:rPr>
          <w:sz w:val="40"/>
          <w:szCs w:val="40"/>
        </w:rPr>
        <w:t>Tu</w:t>
      </w:r>
      <w:r w:rsidR="00A3642A">
        <w:rPr>
          <w:sz w:val="40"/>
          <w:szCs w:val="40"/>
        </w:rPr>
        <w:t>e</w:t>
      </w:r>
      <w:r>
        <w:rPr>
          <w:sz w:val="40"/>
          <w:szCs w:val="40"/>
        </w:rPr>
        <w:t>s</w:t>
      </w:r>
      <w:r w:rsidR="00073E51">
        <w:rPr>
          <w:sz w:val="40"/>
          <w:szCs w:val="40"/>
        </w:rPr>
        <w:t>d</w:t>
      </w:r>
      <w:r w:rsidR="00CB1017">
        <w:rPr>
          <w:sz w:val="40"/>
          <w:szCs w:val="40"/>
        </w:rPr>
        <w:t xml:space="preserve">ay, </w:t>
      </w:r>
      <w:r w:rsidR="001E46CA">
        <w:rPr>
          <w:sz w:val="40"/>
          <w:szCs w:val="40"/>
        </w:rPr>
        <w:t>May 2</w:t>
      </w:r>
      <w:r w:rsidR="00A3642A">
        <w:rPr>
          <w:sz w:val="40"/>
          <w:szCs w:val="40"/>
        </w:rPr>
        <w:t>5</w:t>
      </w:r>
      <w:r>
        <w:rPr>
          <w:sz w:val="40"/>
          <w:szCs w:val="40"/>
        </w:rPr>
        <w:t>, 2021</w:t>
      </w:r>
    </w:p>
    <w:p w14:paraId="3EF77706" w14:textId="68290F0B" w:rsidR="00EF65C9" w:rsidRDefault="001E46CA" w:rsidP="00EF65C9">
      <w:pPr>
        <w:pStyle w:val="Style14ptBoldRight-056"/>
        <w:tabs>
          <w:tab w:val="right" w:leader="underscore" w:pos="10008"/>
        </w:tabs>
        <w:ind w:right="0"/>
        <w:jc w:val="center"/>
        <w:rPr>
          <w:sz w:val="40"/>
          <w:szCs w:val="40"/>
        </w:rPr>
      </w:pPr>
      <w:r>
        <w:rPr>
          <w:sz w:val="40"/>
          <w:szCs w:val="40"/>
        </w:rPr>
        <w:t>1</w:t>
      </w:r>
      <w:r w:rsidR="00A3642A">
        <w:rPr>
          <w:sz w:val="40"/>
          <w:szCs w:val="40"/>
        </w:rPr>
        <w:t>2</w:t>
      </w:r>
      <w:r w:rsidR="00910BB0">
        <w:rPr>
          <w:sz w:val="40"/>
          <w:szCs w:val="40"/>
        </w:rPr>
        <w:t>:</w:t>
      </w:r>
      <w:r w:rsidR="001C72D0">
        <w:rPr>
          <w:sz w:val="40"/>
          <w:szCs w:val="40"/>
        </w:rPr>
        <w:t>0</w:t>
      </w:r>
      <w:r w:rsidR="00EF65C9" w:rsidRPr="008C5EBA">
        <w:rPr>
          <w:sz w:val="40"/>
          <w:szCs w:val="40"/>
        </w:rPr>
        <w:t xml:space="preserve">0 </w:t>
      </w:r>
      <w:r w:rsidR="00A3642A">
        <w:rPr>
          <w:sz w:val="40"/>
          <w:szCs w:val="40"/>
        </w:rPr>
        <w:t>P</w:t>
      </w:r>
      <w:r w:rsidR="00910BB0">
        <w:rPr>
          <w:sz w:val="40"/>
          <w:szCs w:val="40"/>
        </w:rPr>
        <w:t xml:space="preserve">M </w:t>
      </w:r>
      <w:r w:rsidR="00EF65C9" w:rsidRPr="008C5EBA">
        <w:rPr>
          <w:sz w:val="40"/>
          <w:szCs w:val="40"/>
        </w:rPr>
        <w:t xml:space="preserve">– </w:t>
      </w:r>
      <w:r>
        <w:rPr>
          <w:sz w:val="40"/>
          <w:szCs w:val="40"/>
        </w:rPr>
        <w:t>2</w:t>
      </w:r>
      <w:r w:rsidR="00F94073">
        <w:rPr>
          <w:sz w:val="40"/>
          <w:szCs w:val="40"/>
        </w:rPr>
        <w:t>:</w:t>
      </w:r>
      <w:r w:rsidR="00543E5D">
        <w:rPr>
          <w:sz w:val="40"/>
          <w:szCs w:val="40"/>
        </w:rPr>
        <w:t>0</w:t>
      </w:r>
      <w:r w:rsidR="00910BB0">
        <w:rPr>
          <w:sz w:val="40"/>
          <w:szCs w:val="40"/>
        </w:rPr>
        <w:t>0</w:t>
      </w:r>
      <w:r w:rsidR="00EF65C9" w:rsidRPr="008C5EBA">
        <w:rPr>
          <w:sz w:val="40"/>
          <w:szCs w:val="40"/>
        </w:rPr>
        <w:t xml:space="preserve"> </w:t>
      </w:r>
      <w:r w:rsidR="00A37AC8">
        <w:rPr>
          <w:sz w:val="40"/>
          <w:szCs w:val="40"/>
        </w:rPr>
        <w:t>P</w:t>
      </w:r>
      <w:r w:rsidR="00EF65C9" w:rsidRPr="008C5EBA">
        <w:rPr>
          <w:sz w:val="40"/>
          <w:szCs w:val="40"/>
        </w:rPr>
        <w:t xml:space="preserve">M </w:t>
      </w:r>
    </w:p>
    <w:p w14:paraId="426AF342" w14:textId="1C030844" w:rsidR="00664F92" w:rsidRDefault="00664F92" w:rsidP="00EF65C9">
      <w:pPr>
        <w:pStyle w:val="Style14ptBoldRight-056"/>
        <w:tabs>
          <w:tab w:val="right" w:leader="underscore" w:pos="10008"/>
        </w:tabs>
        <w:ind w:right="0"/>
        <w:jc w:val="center"/>
        <w:rPr>
          <w:sz w:val="40"/>
          <w:szCs w:val="40"/>
        </w:rPr>
      </w:pPr>
    </w:p>
    <w:p w14:paraId="3B60D1A6" w14:textId="77777777" w:rsidR="00664F92" w:rsidRDefault="00664F92" w:rsidP="00780759">
      <w:pPr>
        <w:pStyle w:val="Style14ptBoldRight-056"/>
        <w:tabs>
          <w:tab w:val="right" w:leader="underscore" w:pos="10008"/>
        </w:tabs>
        <w:ind w:left="360" w:right="0"/>
        <w:rPr>
          <w:sz w:val="40"/>
          <w:szCs w:val="40"/>
        </w:rPr>
      </w:pPr>
    </w:p>
    <w:p w14:paraId="369E0044" w14:textId="77777777" w:rsidR="00700577" w:rsidRPr="00700577" w:rsidRDefault="00700577" w:rsidP="00EF65C9">
      <w:pPr>
        <w:pStyle w:val="Style14ptBoldRight-056"/>
        <w:tabs>
          <w:tab w:val="right" w:leader="underscore" w:pos="10008"/>
        </w:tabs>
        <w:ind w:right="0"/>
        <w:jc w:val="center"/>
        <w:rPr>
          <w:sz w:val="36"/>
          <w:szCs w:val="36"/>
        </w:rPr>
      </w:pPr>
    </w:p>
    <w:p w14:paraId="0E0B80AE" w14:textId="77777777" w:rsidR="00A3642A" w:rsidRDefault="00A3642A" w:rsidP="00A3642A">
      <w:pPr>
        <w:pStyle w:val="NormalWeb"/>
        <w:ind w:left="720"/>
      </w:pPr>
      <w:r>
        <w:t xml:space="preserve">Join from PC, Mac, Linux, iOS or Android: </w:t>
      </w:r>
      <w:hyperlink r:id="rId8" w:history="1">
        <w:r>
          <w:rPr>
            <w:rStyle w:val="Hyperlink"/>
          </w:rPr>
          <w:t>https://umassmed.zoom.us/j/96456183863?pwd=UnVRS2NqSjRENDIvQ2RhdEp6bStzQT09</w:t>
        </w:r>
      </w:hyperlink>
      <w:r>
        <w:t xml:space="preserve"> </w:t>
      </w:r>
      <w:r>
        <w:br/>
        <w:t xml:space="preserve">    Password: 211674 </w:t>
      </w:r>
    </w:p>
    <w:p w14:paraId="667CF76F" w14:textId="77777777" w:rsidR="00EF65C9" w:rsidRDefault="00EF65C9" w:rsidP="00EF65C9">
      <w:pPr>
        <w:pStyle w:val="Style14ptBoldRight-056"/>
        <w:tabs>
          <w:tab w:val="right" w:leader="underscore" w:pos="10008"/>
        </w:tabs>
        <w:ind w:right="0"/>
      </w:pPr>
    </w:p>
    <w:sectPr w:rsidR="00EF65C9" w:rsidSect="00FD5052">
      <w:pgSz w:w="12240" w:h="15840"/>
      <w:pgMar w:top="360" w:right="360" w:bottom="360" w:left="360" w:header="720" w:footer="720" w:gutter="0"/>
      <w:pgBorders w:offsetFrom="page">
        <w:top w:val="outset" w:sz="6" w:space="24" w:color="auto"/>
        <w:left w:val="outset" w:sz="6" w:space="24" w:color="auto"/>
        <w:bottom w:val="inset" w:sz="6" w:space="24" w:color="auto"/>
        <w:right w:val="inset" w:sz="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bon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00426F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MzU0MTc3MjSzMLNU0lEKTi0uzszPAykwrAUA4R5VQCwAAAA="/>
  </w:docVars>
  <w:rsids>
    <w:rsidRoot w:val="00EF65C9"/>
    <w:rsid w:val="00006C8A"/>
    <w:rsid w:val="00013CB2"/>
    <w:rsid w:val="0001535F"/>
    <w:rsid w:val="00040A41"/>
    <w:rsid w:val="00061EB6"/>
    <w:rsid w:val="00062705"/>
    <w:rsid w:val="0006758F"/>
    <w:rsid w:val="00073E51"/>
    <w:rsid w:val="000F43A0"/>
    <w:rsid w:val="000F446D"/>
    <w:rsid w:val="000F4D4F"/>
    <w:rsid w:val="00125A10"/>
    <w:rsid w:val="001425BB"/>
    <w:rsid w:val="00143301"/>
    <w:rsid w:val="00147AAF"/>
    <w:rsid w:val="00150ADA"/>
    <w:rsid w:val="001542DA"/>
    <w:rsid w:val="001675A6"/>
    <w:rsid w:val="00193B93"/>
    <w:rsid w:val="001C72D0"/>
    <w:rsid w:val="001D5F7A"/>
    <w:rsid w:val="001D60E7"/>
    <w:rsid w:val="001D6D36"/>
    <w:rsid w:val="001D7F15"/>
    <w:rsid w:val="001E46CA"/>
    <w:rsid w:val="002742EF"/>
    <w:rsid w:val="002B144B"/>
    <w:rsid w:val="002C26FF"/>
    <w:rsid w:val="00334726"/>
    <w:rsid w:val="003539FB"/>
    <w:rsid w:val="00373502"/>
    <w:rsid w:val="003A27ED"/>
    <w:rsid w:val="003A51B4"/>
    <w:rsid w:val="003F145F"/>
    <w:rsid w:val="00406BBB"/>
    <w:rsid w:val="00413832"/>
    <w:rsid w:val="0044029F"/>
    <w:rsid w:val="00452FC6"/>
    <w:rsid w:val="00485E2B"/>
    <w:rsid w:val="004B0D1B"/>
    <w:rsid w:val="004B10B0"/>
    <w:rsid w:val="004B76BC"/>
    <w:rsid w:val="004C23FD"/>
    <w:rsid w:val="004D7BC3"/>
    <w:rsid w:val="004E5E7E"/>
    <w:rsid w:val="004F2E76"/>
    <w:rsid w:val="0051360B"/>
    <w:rsid w:val="0053404F"/>
    <w:rsid w:val="005343A7"/>
    <w:rsid w:val="00543E5D"/>
    <w:rsid w:val="00566756"/>
    <w:rsid w:val="00574E2F"/>
    <w:rsid w:val="00583217"/>
    <w:rsid w:val="005A4517"/>
    <w:rsid w:val="005B717F"/>
    <w:rsid w:val="005C244A"/>
    <w:rsid w:val="005E7AEF"/>
    <w:rsid w:val="0060596D"/>
    <w:rsid w:val="00626C6E"/>
    <w:rsid w:val="00647A9E"/>
    <w:rsid w:val="00664F92"/>
    <w:rsid w:val="006728DE"/>
    <w:rsid w:val="006838AC"/>
    <w:rsid w:val="006B2F71"/>
    <w:rsid w:val="006B4D2C"/>
    <w:rsid w:val="006E31C0"/>
    <w:rsid w:val="006F18A9"/>
    <w:rsid w:val="00700577"/>
    <w:rsid w:val="007310BF"/>
    <w:rsid w:val="00740C2D"/>
    <w:rsid w:val="007557B7"/>
    <w:rsid w:val="00774A7F"/>
    <w:rsid w:val="007758FA"/>
    <w:rsid w:val="00780759"/>
    <w:rsid w:val="00784093"/>
    <w:rsid w:val="00795AB2"/>
    <w:rsid w:val="007A549D"/>
    <w:rsid w:val="007C1A03"/>
    <w:rsid w:val="007C2299"/>
    <w:rsid w:val="008427F1"/>
    <w:rsid w:val="008446C3"/>
    <w:rsid w:val="00847DC1"/>
    <w:rsid w:val="008760F0"/>
    <w:rsid w:val="00896166"/>
    <w:rsid w:val="008A1302"/>
    <w:rsid w:val="008C5EBA"/>
    <w:rsid w:val="008D11EA"/>
    <w:rsid w:val="008D7E73"/>
    <w:rsid w:val="008E17CB"/>
    <w:rsid w:val="008F41FD"/>
    <w:rsid w:val="008F5996"/>
    <w:rsid w:val="00910BB0"/>
    <w:rsid w:val="00932447"/>
    <w:rsid w:val="0093362D"/>
    <w:rsid w:val="00934D32"/>
    <w:rsid w:val="00942B92"/>
    <w:rsid w:val="00944B6D"/>
    <w:rsid w:val="0096140B"/>
    <w:rsid w:val="00982CEC"/>
    <w:rsid w:val="009967E8"/>
    <w:rsid w:val="009A57E8"/>
    <w:rsid w:val="009B4609"/>
    <w:rsid w:val="009C310B"/>
    <w:rsid w:val="009C7274"/>
    <w:rsid w:val="009C7BB1"/>
    <w:rsid w:val="009E095C"/>
    <w:rsid w:val="009F6133"/>
    <w:rsid w:val="009F732E"/>
    <w:rsid w:val="009F78F1"/>
    <w:rsid w:val="00A253FF"/>
    <w:rsid w:val="00A3642A"/>
    <w:rsid w:val="00A37AC8"/>
    <w:rsid w:val="00A90F45"/>
    <w:rsid w:val="00AA13ED"/>
    <w:rsid w:val="00AA242B"/>
    <w:rsid w:val="00AA7A55"/>
    <w:rsid w:val="00B02DD1"/>
    <w:rsid w:val="00B15290"/>
    <w:rsid w:val="00B22A7F"/>
    <w:rsid w:val="00B458CB"/>
    <w:rsid w:val="00B57F91"/>
    <w:rsid w:val="00B833F0"/>
    <w:rsid w:val="00BE5F31"/>
    <w:rsid w:val="00BF3D1C"/>
    <w:rsid w:val="00C27957"/>
    <w:rsid w:val="00C41D3C"/>
    <w:rsid w:val="00C50BA7"/>
    <w:rsid w:val="00C81403"/>
    <w:rsid w:val="00C93493"/>
    <w:rsid w:val="00CA13D8"/>
    <w:rsid w:val="00CB1017"/>
    <w:rsid w:val="00D13A84"/>
    <w:rsid w:val="00D16EE3"/>
    <w:rsid w:val="00D32508"/>
    <w:rsid w:val="00D74D39"/>
    <w:rsid w:val="00D85F62"/>
    <w:rsid w:val="00DD60B3"/>
    <w:rsid w:val="00DF3607"/>
    <w:rsid w:val="00DF40A5"/>
    <w:rsid w:val="00E11833"/>
    <w:rsid w:val="00E20B97"/>
    <w:rsid w:val="00E35CE0"/>
    <w:rsid w:val="00E45356"/>
    <w:rsid w:val="00E53532"/>
    <w:rsid w:val="00E82D9B"/>
    <w:rsid w:val="00EF65C9"/>
    <w:rsid w:val="00F041FE"/>
    <w:rsid w:val="00F161A1"/>
    <w:rsid w:val="00F51044"/>
    <w:rsid w:val="00F82B35"/>
    <w:rsid w:val="00F94073"/>
    <w:rsid w:val="00FA4F8C"/>
    <w:rsid w:val="00FC0279"/>
    <w:rsid w:val="00FD5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6819578"/>
  <w15:chartTrackingRefBased/>
  <w15:docId w15:val="{00049BFB-9564-43F6-8507-FEF4CBACA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F65C9"/>
    <w:rPr>
      <w:rFonts w:ascii="Arial" w:eastAsia="Times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F65C9"/>
    <w:pPr>
      <w:tabs>
        <w:tab w:val="left" w:pos="1710"/>
      </w:tabs>
      <w:jc w:val="center"/>
    </w:pPr>
    <w:rPr>
      <w:sz w:val="40"/>
    </w:rPr>
  </w:style>
  <w:style w:type="character" w:customStyle="1" w:styleId="TitleChar">
    <w:name w:val="Title Char"/>
    <w:link w:val="Title"/>
    <w:rsid w:val="00EF65C9"/>
    <w:rPr>
      <w:rFonts w:ascii="Arial" w:eastAsia="Times" w:hAnsi="Arial" w:cs="Times New Roman"/>
      <w:sz w:val="4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65C9"/>
    <w:rPr>
      <w:rFonts w:eastAsia="Calibri"/>
      <w:sz w:val="20"/>
      <w:szCs w:val="21"/>
    </w:rPr>
  </w:style>
  <w:style w:type="character" w:customStyle="1" w:styleId="PlainTextChar">
    <w:name w:val="Plain Text Char"/>
    <w:link w:val="PlainText"/>
    <w:uiPriority w:val="99"/>
    <w:semiHidden/>
    <w:rsid w:val="00EF65C9"/>
    <w:rPr>
      <w:rFonts w:ascii="Arial" w:hAnsi="Arial"/>
      <w:sz w:val="20"/>
      <w:szCs w:val="21"/>
    </w:rPr>
  </w:style>
  <w:style w:type="paragraph" w:customStyle="1" w:styleId="Style14ptBoldRight-056">
    <w:name w:val="Style 14 pt Bold Right:  -0.56&quot;"/>
    <w:basedOn w:val="Normal"/>
    <w:rsid w:val="00EF65C9"/>
    <w:pPr>
      <w:ind w:right="-800"/>
    </w:pPr>
    <w:rPr>
      <w:rFonts w:eastAsia="Times New Roman"/>
      <w:b/>
      <w:bCs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65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F65C9"/>
    <w:rPr>
      <w:rFonts w:ascii="Tahoma" w:eastAsia="Times" w:hAnsi="Tahoma" w:cs="Tahoma"/>
      <w:sz w:val="16"/>
      <w:szCs w:val="16"/>
    </w:rPr>
  </w:style>
  <w:style w:type="paragraph" w:styleId="BodyText2">
    <w:name w:val="Body Text 2"/>
    <w:basedOn w:val="Normal"/>
    <w:link w:val="BodyText2Char"/>
    <w:rsid w:val="008C5EBA"/>
    <w:rPr>
      <w:rFonts w:ascii="Sabon" w:eastAsia="Times New Roman" w:hAnsi="Sabon"/>
      <w:spacing w:val="-5"/>
    </w:rPr>
  </w:style>
  <w:style w:type="character" w:customStyle="1" w:styleId="BodyText2Char">
    <w:name w:val="Body Text 2 Char"/>
    <w:link w:val="BodyText2"/>
    <w:rsid w:val="008C5EBA"/>
    <w:rPr>
      <w:rFonts w:ascii="Sabon" w:eastAsia="Times New Roman" w:hAnsi="Sabon"/>
      <w:spacing w:val="-5"/>
      <w:sz w:val="24"/>
    </w:rPr>
  </w:style>
  <w:style w:type="character" w:styleId="Hyperlink">
    <w:name w:val="Hyperlink"/>
    <w:uiPriority w:val="99"/>
    <w:unhideWhenUsed/>
    <w:rsid w:val="008A130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82CEC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8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6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8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08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0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7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6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3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37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10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09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8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1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96456183863?pwd=UnVRS2NqSjRENDIvQ2RhdEp6bStzQ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SS Medical School</Company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Grubert</dc:creator>
  <cp:keywords/>
  <cp:lastModifiedBy>Baron, Kelley</cp:lastModifiedBy>
  <cp:revision>4</cp:revision>
  <cp:lastPrinted>2017-07-06T11:01:00Z</cp:lastPrinted>
  <dcterms:created xsi:type="dcterms:W3CDTF">2021-05-10T15:10:00Z</dcterms:created>
  <dcterms:modified xsi:type="dcterms:W3CDTF">2021-05-10T17:44:00Z</dcterms:modified>
</cp:coreProperties>
</file>